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academic-researcher-cover-letter"/>
    <w:p>
      <w:pPr>
        <w:pStyle w:val="Heading1"/>
      </w:pPr>
      <w:r>
        <w:t xml:space="preserve">Academic Researcher Cover Letter</w:t>
      </w:r>
    </w:p>
    <w:p>
      <w:pPr>
        <w:pStyle w:val="FirstParagraph"/>
      </w:pPr>
      <w:r>
        <w:t xml:space="preserve">Dear [Hiring Manager's Name],</w:t>
      </w:r>
    </w:p>
    <w:p>
      <w:pPr>
        <w:pStyle w:val="BodyText"/>
      </w:pPr>
      <w:r>
        <w:t xml:space="preserve">I am writing to express my enthusiastic interest in the Academic Researcher position at [Institution Name] in New Zealand Auckland. As an accomplished academic researcher with a passion for advancing knowledge and fostering innovation, I am eager to contribute my expertise to your esteemed institution. New Zealand Auckland, with its vibrant academic community and commitment to cutting-edge research, represents an ideal environment for me to further my work as an Academic Researcher and make meaningful contributions to the global scientific discourse.</w:t>
      </w:r>
    </w:p>
    <w:p>
      <w:pPr>
        <w:pStyle w:val="BodyText"/>
      </w:pPr>
      <w:r>
        <w:t xml:space="preserve">Throughout my career as an Academic Researcher, I have dedicated myself to interdisciplinary research that bridges theoretical exploration with practical solutions. My academic journey has been marked by a focus on [specific field, e.g., environmental sustainability, biotechnology, social sciences], a domain where New Zealand Auckland’s unique geographical and cultural context offers unparalleled opportunities for impactful research. The region’s emphasis on innovation and collaboration aligns seamlessly with my professional ethos as an Academic Researcher, where the pursuit of knowledge is both a personal mission and a collective endeavor.</w:t>
      </w:r>
    </w:p>
    <w:p>
      <w:pPr>
        <w:pStyle w:val="BodyText"/>
      </w:pPr>
      <w:r>
        <w:t xml:space="preserve">As an Academic Researcher, I have consistently pursued projects that address pressing global challenges while remaining rooted in local relevance. For instance, during my tenure at [Previous Institution], I led a research initiative examining [specific project, e.g., "the impact of climate change on indigenous ecosystems in the Pacific region"]. This work not only resulted in publications in high-impact journals but also fostered partnerships with local communities and institutions, reflecting my commitment to ethical and inclusive research practices. Such experiences have prepared me to thrive in New Zealand Auckland’s dynamic academic landscape, where collaboration across disciplines and cultures is essential for driving progress.</w:t>
      </w:r>
    </w:p>
    <w:p>
      <w:pPr>
        <w:pStyle w:val="BodyText"/>
      </w:pPr>
      <w:r>
        <w:t xml:space="preserve">My qualifications as an Academic Researcher are further strengthened by a robust publication record, including [number] peer-reviewed articles in journals such as [Journal Names], and successful grant applications that have funded projects on [specific topics]. These achievements underscore my ability to design, execute, and disseminate research that meets the highest academic standards. I am particularly drawn to New Zealand Auckland’s emphasis on interdisciplinary innovation, which resonates with my own approach to research as an Academic Researcher. The opportunity to work alongside experts in fields such as [relevant disciplines] at [Institution Name] would allow me to expand my scholarly horizons and contribute to groundbreaking discoveries.</w:t>
      </w:r>
    </w:p>
    <w:p>
      <w:pPr>
        <w:pStyle w:val="BodyText"/>
      </w:pPr>
      <w:r>
        <w:t xml:space="preserve">What excites me most about the Academic Researcher position in New Zealand Auckland is the chance to engage with a community that values both academic excellence and real-world impact. The region’s unique biodiversity, cultural diversity, and commitment to sustainability provide a fertile ground for research that addresses global challenges through local action. As an Academic Researcher, I am deeply committed to leveraging my skills in [specific skills, e.g., data analysis, experimental design] to support initiatives that align with New Zealand’s vision for a sustainable future. I am particularly interested in exploring collaborations with local stakeholders, including Māori communities and environmental organizations, to ensure that my research contributes meaningfully to the region’s priorities.</w:t>
      </w:r>
    </w:p>
    <w:p>
      <w:pPr>
        <w:pStyle w:val="BodyText"/>
      </w:pPr>
      <w:r>
        <w:t xml:space="preserve">In addition to my research contributions, I have actively participated in academic mentorship and teaching roles, further solidifying my identity as an Academic Researcher. My ability to communicate complex ideas clearly and inspire the next generation of scholars has been instrumental in fostering a collaborative academic environment. I am eager to bring this same dedication to [Institution Name], where I can support students and colleagues in their intellectual growth while advancing my own research agenda.</w:t>
      </w:r>
    </w:p>
    <w:p>
      <w:pPr>
        <w:pStyle w:val="BodyText"/>
      </w:pPr>
      <w:r>
        <w:t xml:space="preserve">New Zealand Auckland’s reputation as a hub for innovation and its welcoming academic culture make it an ideal setting for me to continue my work as an Academic Researcher. The region’s emphasis on inclusivity, environmental stewardship, and cross-disciplinary collaboration mirrors my personal values and professional goals. I am particularly impressed by [Institution Name]’s commitment to [specific initiative or value of the institution], which aligns with my own aspirations to contribute to a more sustainable and equitable world through research.</w:t>
      </w:r>
    </w:p>
    <w:p>
      <w:pPr>
        <w:pStyle w:val="BodyText"/>
      </w:pPr>
      <w:r>
        <w:t xml:space="preserve">I am confident that my background as an Academic Researcher, combined with my passion for addressing global challenges through local solutions, makes me a strong candidate for this opportunity. I would be honored to contribute my expertise to [Institution Name]’s mission of excellence in research and education. Thank you for considering my application. I would welcome the opportunity to discuss how my skills and experiences align with the needs of your institu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New Zealand Auckland</dc:title>
  <dc:creator/>
  <dc:language>en</dc:language>
  <cp:keywords/>
  <dcterms:created xsi:type="dcterms:W3CDTF">2026-07-24T21:25:09Z</dcterms:created>
  <dcterms:modified xsi:type="dcterms:W3CDTF">2026-07-24T21:25:09Z</dcterms:modified>
</cp:coreProperties>
</file>

<file path=docProps/custom.xml><?xml version="1.0" encoding="utf-8"?>
<Properties xmlns="http://schemas.openxmlformats.org/officeDocument/2006/custom-properties" xmlns:vt="http://schemas.openxmlformats.org/officeDocument/2006/docPropsVTypes"/>
</file>